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4FCC0" w14:textId="77777777" w:rsidR="00E4790A" w:rsidRDefault="00F969D5">
      <w:pPr>
        <w:pStyle w:val="Heading1"/>
        <w:jc w:val="center"/>
      </w:pPr>
      <w:r>
        <w:t>Lab: Lists Advanced</w:t>
      </w:r>
    </w:p>
    <w:p w14:paraId="3EDACC59" w14:textId="59559B36" w:rsidR="00C957D8" w:rsidRDefault="00F969D5" w:rsidP="00C957D8">
      <w:pPr>
        <w:spacing w:before="0" w:after="0" w:line="240" w:lineRule="auto"/>
        <w:jc w:val="center"/>
        <w:rPr>
          <w:color w:val="FF0000"/>
          <w:lang w:val="bg-BG"/>
        </w:rPr>
      </w:pPr>
      <w:r w:rsidRPr="00C957D8">
        <w:rPr>
          <w:lang w:val="bg-BG"/>
        </w:rPr>
        <w:t xml:space="preserve">Problems for in-class lab for the </w:t>
      </w:r>
      <w:hyperlink r:id="rId8">
        <w:r w:rsidRPr="00C957D8">
          <w:rPr>
            <w:rStyle w:val="InternetLink"/>
            <w:lang w:val="bg-BG"/>
          </w:rPr>
          <w:t>Python Fundamentals Co</w:t>
        </w:r>
        <w:r w:rsidRPr="00C957D8">
          <w:rPr>
            <w:rStyle w:val="InternetLink"/>
            <w:lang w:val="bg-BG"/>
          </w:rPr>
          <w:t>u</w:t>
        </w:r>
        <w:r w:rsidRPr="00C957D8">
          <w:rPr>
            <w:rStyle w:val="InternetLink"/>
            <w:lang w:val="bg-BG"/>
          </w:rPr>
          <w:t>rse @SoftUni</w:t>
        </w:r>
      </w:hyperlink>
      <w:r w:rsidRPr="00C957D8">
        <w:rPr>
          <w:lang w:val="bg-BG"/>
        </w:rPr>
        <w:t>.</w:t>
      </w:r>
      <w:r w:rsidRPr="00C957D8">
        <w:rPr>
          <w:color w:val="FF0000"/>
          <w:lang w:val="bg-BG"/>
        </w:rPr>
        <w:t xml:space="preserve"> </w:t>
      </w:r>
    </w:p>
    <w:p w14:paraId="47F12EA9" w14:textId="7C9CC81F" w:rsidR="00E4790A" w:rsidRPr="00C957D8" w:rsidRDefault="00F969D5" w:rsidP="00C957D8">
      <w:pPr>
        <w:spacing w:before="0" w:after="0" w:line="240" w:lineRule="auto"/>
        <w:jc w:val="center"/>
      </w:pPr>
      <w:r w:rsidRPr="00C957D8">
        <w:rPr>
          <w:lang w:val="bg-BG"/>
        </w:rPr>
        <w:t xml:space="preserve">Submit your solutions in the SoftUni judge system at </w:t>
      </w:r>
      <w:hyperlink r:id="rId9">
        <w:r w:rsidR="00AB7658">
          <w:rPr>
            <w:rStyle w:val="InternetLink"/>
            <w:lang w:val="bg-BG"/>
          </w:rPr>
          <w:t>https://judge.s</w:t>
        </w:r>
        <w:r w:rsidR="00AB7658">
          <w:rPr>
            <w:rStyle w:val="InternetLink"/>
            <w:lang w:val="bg-BG"/>
          </w:rPr>
          <w:t>o</w:t>
        </w:r>
        <w:r w:rsidR="00AB7658">
          <w:rPr>
            <w:rStyle w:val="InternetLink"/>
            <w:lang w:val="bg-BG"/>
          </w:rPr>
          <w:t>ftuni.org/Contests/1730</w:t>
        </w:r>
      </w:hyperlink>
      <w:r w:rsidR="00C957D8">
        <w:rPr>
          <w:rStyle w:val="InternetLink"/>
        </w:rPr>
        <w:t>.</w:t>
      </w:r>
    </w:p>
    <w:p w14:paraId="7D7D7FFA" w14:textId="77777777" w:rsidR="00C957D8" w:rsidRPr="007371D9" w:rsidRDefault="00C957D8" w:rsidP="00C957D8">
      <w:pPr>
        <w:pStyle w:val="Heading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proofErr w:type="spellStart"/>
      <w:r w:rsidRPr="007371D9">
        <w:rPr>
          <w:rStyle w:val="CodeChar"/>
        </w:rPr>
        <w:t>i</w:t>
      </w:r>
      <w:proofErr w:type="spellEnd"/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Heading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add</w:t>
      </w:r>
      <w:proofErr w:type="gramEnd"/>
      <w:r w:rsidR="00F969D5">
        <w:rPr>
          <w:rFonts w:ascii="Consolas" w:hAnsi="Consolas"/>
          <w:b/>
        </w:rPr>
        <w:t xml:space="preserve">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insert</w:t>
      </w:r>
      <w:proofErr w:type="gramEnd"/>
      <w:r w:rsidR="00F969D5">
        <w:rPr>
          <w:rFonts w:ascii="Consolas" w:hAnsi="Consolas"/>
          <w:b/>
        </w:rPr>
        <w:t xml:space="preserve">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leave</w:t>
      </w:r>
      <w:proofErr w:type="gramEnd"/>
      <w:r w:rsidR="00F969D5">
        <w:rPr>
          <w:rFonts w:ascii="Consolas" w:hAnsi="Consolas"/>
          <w:b/>
        </w:rPr>
        <w:t xml:space="preserve">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2836"/>
      </w:tblGrid>
      <w:tr w:rsidR="00E4790A" w14:paraId="51714BEB" w14:textId="77777777" w:rsidTr="0048426F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2836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 w:rsidTr="0048426F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 w:rsidTr="0048426F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790F8D78" w14:textId="77777777" w:rsidR="00345EB1" w:rsidRDefault="00F969D5"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 xml:space="preserve">. The notes will be in the format: </w:t>
      </w:r>
      <w:r>
        <w:rPr>
          <w:rFonts w:ascii="Consolas" w:hAnsi="Consolas"/>
          <w:b/>
        </w:rPr>
        <w:t>"{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</w:t>
      </w:r>
    </w:p>
    <w:p w14:paraId="6DA7C7A8" w14:textId="77777777" w:rsidR="00345EB1" w:rsidRDefault="00F969D5">
      <w:pPr>
        <w:rPr>
          <w:b/>
        </w:rPr>
      </w:pPr>
      <w:r>
        <w:t xml:space="preserve">Return </w:t>
      </w:r>
      <w:r w:rsidR="00345EB1">
        <w:t>a</w:t>
      </w:r>
      <w:r>
        <w:t xml:space="preserve"> list </w:t>
      </w:r>
      <w:r w:rsidR="00345EB1">
        <w:t>containing all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>importance</w:t>
      </w:r>
      <w:r w:rsidR="00345EB1">
        <w:rPr>
          <w:b/>
        </w:rPr>
        <w:t xml:space="preserve"> in ascending order</w:t>
      </w:r>
      <w:r>
        <w:rPr>
          <w:b/>
        </w:rPr>
        <w:t xml:space="preserve">. </w:t>
      </w:r>
    </w:p>
    <w:p w14:paraId="0F283D16" w14:textId="43173DB9" w:rsidR="00E4790A" w:rsidRDefault="00F969D5">
      <w:pPr>
        <w:rPr>
          <w:lang w:val="bg-BG"/>
        </w:rPr>
      </w:pPr>
      <w:r>
        <w:t xml:space="preserve">The </w:t>
      </w:r>
      <w:proofErr w:type="gramStart"/>
      <w:r>
        <w:t>importance</w:t>
      </w:r>
      <w:proofErr w:type="gramEnd"/>
      <w:r>
        <w:t xml:space="preserve">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Heading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r w:rsidR="00236973" w:rsidRPr="00236973">
        <w:rPr>
          <w:rFonts w:ascii="Consolas" w:hAnsi="Consolas"/>
          <w:b/>
        </w:rPr>
        <w:t>pop(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270"/>
      </w:tblGrid>
      <w:tr w:rsidR="00E4790A" w14:paraId="7502E312" w14:textId="77777777" w:rsidTr="0048426F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270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 w:rsidTr="0048426F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  <w:tr w:rsidR="0048426F" w14:paraId="3B9EA12F" w14:textId="77777777" w:rsidTr="0048426F">
        <w:tc>
          <w:tcPr>
            <w:tcW w:w="2491" w:type="dxa"/>
            <w:shd w:val="clear" w:color="auto" w:fill="auto"/>
          </w:tcPr>
          <w:p w14:paraId="0C3F4828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-C</w:t>
            </w:r>
          </w:p>
          <w:p w14:paraId="72BFEE29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2-A</w:t>
            </w:r>
          </w:p>
          <w:p w14:paraId="48208D9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1-B</w:t>
            </w:r>
          </w:p>
          <w:p w14:paraId="23E5771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6-V</w:t>
            </w:r>
          </w:p>
          <w:p w14:paraId="1717C4F5" w14:textId="3517340E" w:rsidR="0048426F" w:rsidRPr="005E4BF5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05EBA17B" w14:textId="63AFF501" w:rsidR="0048426F" w:rsidRPr="005E4BF5" w:rsidRDefault="0048426F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'B', 'A', 'C', 'V']</w:t>
            </w:r>
          </w:p>
        </w:tc>
      </w:tr>
    </w:tbl>
    <w:p w14:paraId="05E2FC6E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6FFABD4F" w14:textId="1E8757F7" w:rsidR="00E4790A" w:rsidRDefault="00236973">
      <w:pPr>
        <w:rPr>
          <w:lang w:val="bg-BG"/>
        </w:rPr>
      </w:pPr>
      <w:r>
        <w:t>S</w:t>
      </w:r>
      <w:r w:rsidR="00F969D5">
        <w:t>tart by and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D865010">
            <wp:extent cx="2316480" cy="615889"/>
            <wp:effectExtent l="19050" t="19050" r="762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1E62B61E">
            <wp:extent cx="3820977" cy="2198370"/>
            <wp:effectExtent l="19050" t="19050" r="2730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938" cy="21989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6886A0A" wp14:editId="77977CED">
            <wp:extent cx="5744430" cy="518160"/>
            <wp:effectExtent l="19050" t="19050" r="27940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r>
        <w:rPr>
          <w:b/>
        </w:rPr>
        <w:t xml:space="preserve">found </w:t>
      </w:r>
      <w:r w:rsidR="00F969D5">
        <w:rPr>
          <w:b/>
        </w:rPr>
        <w:t>palindromes</w:t>
      </w:r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pPr w:leftFromText="180" w:rightFromText="180" w:vertAnchor="text" w:tblpY="1"/>
        <w:tblOverlap w:val="never"/>
        <w:tblW w:w="90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 w:rsidTr="00A961B0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50BD7A88" w14:textId="77777777" w:rsidTr="00A961B0">
        <w:tc>
          <w:tcPr>
            <w:tcW w:w="4507" w:type="dxa"/>
            <w:shd w:val="clear" w:color="auto" w:fill="auto"/>
          </w:tcPr>
          <w:p w14:paraId="083F65F5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wow father mom wow shirt stats</w:t>
            </w:r>
          </w:p>
          <w:p w14:paraId="033729B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wow', 'mom', 'wow', 'stats']</w:t>
            </w:r>
          </w:p>
          <w:p w14:paraId="4B6A86AD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2 times</w:t>
            </w:r>
          </w:p>
        </w:tc>
      </w:tr>
      <w:tr w:rsidR="00E4790A" w14:paraId="4D3A9EA5" w14:textId="77777777" w:rsidTr="00A961B0">
        <w:tc>
          <w:tcPr>
            <w:tcW w:w="4507" w:type="dxa"/>
            <w:shd w:val="clear" w:color="auto" w:fill="auto"/>
          </w:tcPr>
          <w:p w14:paraId="10128B86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 xml:space="preserve">hey how you </w:t>
            </w:r>
            <w:proofErr w:type="spellStart"/>
            <w:r w:rsidRPr="0048426F">
              <w:rPr>
                <w:rFonts w:ascii="Consolas" w:hAnsi="Consolas"/>
              </w:rPr>
              <w:t>doin</w:t>
            </w:r>
            <w:proofErr w:type="spellEnd"/>
            <w:r w:rsidRPr="0048426F">
              <w:rPr>
                <w:rFonts w:ascii="Consolas" w:hAnsi="Consolas"/>
              </w:rPr>
              <w:t>? lol</w:t>
            </w:r>
          </w:p>
          <w:p w14:paraId="327F5E89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lol']</w:t>
            </w:r>
          </w:p>
          <w:p w14:paraId="37F5012B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0 times</w:t>
            </w:r>
          </w:p>
        </w:tc>
      </w:tr>
    </w:tbl>
    <w:p w14:paraId="5CE4F97B" w14:textId="45DF3CE3" w:rsidR="00E4790A" w:rsidRDefault="00A961B0">
      <w:pPr>
        <w:pStyle w:val="Heading3"/>
        <w:rPr>
          <w:lang w:val="bg-BG"/>
        </w:rPr>
      </w:pPr>
      <w:r>
        <w:br w:type="textWrapping" w:clear="all"/>
      </w:r>
      <w:r w:rsidR="00F969D5"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27F5C947">
            <wp:extent cx="3248025" cy="645211"/>
            <wp:effectExtent l="19050" t="19050" r="9525" b="2159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-235" t="19120" r="-1"/>
                    <a:stretch/>
                  </pic:blipFill>
                  <pic:spPr bwMode="auto">
                    <a:xfrm>
                      <a:off x="0" y="0"/>
                      <a:ext cx="3293541" cy="6542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2972F26B">
            <wp:extent cx="4086225" cy="628834"/>
            <wp:effectExtent l="19050" t="19050" r="9525" b="1905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03" cy="632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We use the </w:t>
      </w:r>
      <w:r>
        <w:rPr>
          <w:rFonts w:ascii="Consolas" w:hAnsi="Consolas"/>
          <w:b/>
        </w:rPr>
        <w:t>join(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59ED9228">
            <wp:extent cx="6718300" cy="379730"/>
            <wp:effectExtent l="19050" t="19050" r="25400" b="2032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6B03BF" w14:textId="22790ABA" w:rsidR="00A961B0" w:rsidRDefault="00A961B0" w:rsidP="00C957D8">
      <w:pPr>
        <w:pStyle w:val="Heading2"/>
        <w:numPr>
          <w:ilvl w:val="0"/>
          <w:numId w:val="8"/>
        </w:numPr>
        <w:ind w:left="426" w:hanging="426"/>
      </w:pPr>
      <w:r>
        <w:t>Sorting Names</w:t>
      </w:r>
    </w:p>
    <w:p w14:paraId="189D4E60" w14:textId="725C5B48" w:rsidR="00A961B0" w:rsidRDefault="00A961B0" w:rsidP="00A961B0">
      <w:r w:rsidRPr="00A961B0">
        <w:rPr>
          <w:lang w:val="bg-BG"/>
        </w:rPr>
        <w:t xml:space="preserve">Write a program that reads a </w:t>
      </w:r>
      <w:r w:rsidRPr="00A961B0">
        <w:rPr>
          <w:b/>
          <w:bCs/>
          <w:lang w:val="bg-BG"/>
        </w:rPr>
        <w:t>single string</w:t>
      </w:r>
      <w:r w:rsidRPr="00A961B0">
        <w:rPr>
          <w:lang w:val="bg-BG"/>
        </w:rPr>
        <w:t xml:space="preserve"> with </w:t>
      </w:r>
      <w:r w:rsidRPr="00A961B0">
        <w:rPr>
          <w:b/>
          <w:bCs/>
          <w:lang w:val="bg-BG"/>
        </w:rPr>
        <w:t>names</w:t>
      </w:r>
      <w:r w:rsidRPr="00A961B0">
        <w:rPr>
          <w:lang w:val="bg-BG"/>
        </w:rPr>
        <w:t xml:space="preserve"> separated by comma and space </w:t>
      </w:r>
      <w:r w:rsidRPr="00A961B0">
        <w:rPr>
          <w:rFonts w:ascii="Consolas" w:hAnsi="Consolas"/>
          <w:b/>
          <w:bCs/>
          <w:lang w:val="bg-BG"/>
        </w:rPr>
        <w:t>", "</w:t>
      </w:r>
      <w:r>
        <w:t xml:space="preserve">. </w:t>
      </w:r>
      <w:r w:rsidRPr="00A961B0">
        <w:rPr>
          <w:lang w:val="bg-BG"/>
        </w:rPr>
        <w:t xml:space="preserve">Sort the names by </w:t>
      </w:r>
      <w:r w:rsidRPr="00A961B0">
        <w:rPr>
          <w:b/>
          <w:bCs/>
          <w:lang w:val="bg-BG"/>
        </w:rPr>
        <w:t>their length</w:t>
      </w:r>
      <w:r w:rsidRPr="00A961B0">
        <w:rPr>
          <w:lang w:val="bg-BG"/>
        </w:rPr>
        <w:t xml:space="preserve"> in </w:t>
      </w:r>
      <w:r w:rsidRPr="00A961B0">
        <w:rPr>
          <w:b/>
          <w:bCs/>
          <w:lang w:val="bg-BG"/>
        </w:rPr>
        <w:t>descending order</w:t>
      </w:r>
      <w:r>
        <w:t xml:space="preserve">. </w:t>
      </w:r>
      <w:r w:rsidRPr="00A961B0">
        <w:rPr>
          <w:lang w:val="bg-BG"/>
        </w:rPr>
        <w:t xml:space="preserve">If 2 or more names have the </w:t>
      </w:r>
      <w:r w:rsidRPr="00A961B0">
        <w:rPr>
          <w:b/>
          <w:bCs/>
          <w:lang w:val="bg-BG"/>
        </w:rPr>
        <w:t>same length</w:t>
      </w:r>
      <w:r w:rsidRPr="00A961B0">
        <w:rPr>
          <w:lang w:val="bg-BG"/>
        </w:rPr>
        <w:t xml:space="preserve">, sort them in </w:t>
      </w:r>
      <w:r w:rsidRPr="00A961B0">
        <w:rPr>
          <w:b/>
          <w:bCs/>
          <w:lang w:val="bg-BG"/>
        </w:rPr>
        <w:t>ascending order</w:t>
      </w:r>
      <w:r w:rsidRPr="00A961B0">
        <w:rPr>
          <w:lang w:val="bg-BG"/>
        </w:rPr>
        <w:t xml:space="preserve"> (</w:t>
      </w:r>
      <w:r w:rsidRPr="00A961B0">
        <w:rPr>
          <w:b/>
          <w:bCs/>
          <w:lang w:val="bg-BG"/>
        </w:rPr>
        <w:t>alphabetically</w:t>
      </w:r>
      <w:r w:rsidRPr="00A961B0">
        <w:rPr>
          <w:lang w:val="bg-BG"/>
        </w:rPr>
        <w:t>)</w:t>
      </w:r>
      <w:r>
        <w:t xml:space="preserve">. </w:t>
      </w:r>
      <w:r w:rsidRPr="00A961B0">
        <w:rPr>
          <w:b/>
          <w:bCs/>
          <w:lang w:val="bg-BG"/>
        </w:rPr>
        <w:t>Print</w:t>
      </w:r>
      <w:r w:rsidRPr="00A961B0">
        <w:rPr>
          <w:lang w:val="bg-BG"/>
        </w:rPr>
        <w:t xml:space="preserve"> the resulting list</w:t>
      </w:r>
      <w:r>
        <w:t>.</w:t>
      </w:r>
    </w:p>
    <w:p w14:paraId="55C73A46" w14:textId="77777777" w:rsidR="00A961B0" w:rsidRDefault="00A961B0" w:rsidP="00A961B0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75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103"/>
      </w:tblGrid>
      <w:tr w:rsidR="00A961B0" w14:paraId="1366FC4B" w14:textId="77777777" w:rsidTr="00A961B0">
        <w:tc>
          <w:tcPr>
            <w:tcW w:w="4650" w:type="dxa"/>
            <w:shd w:val="clear" w:color="auto" w:fill="D9D9D9" w:themeFill="background1" w:themeFillShade="D9"/>
          </w:tcPr>
          <w:p w14:paraId="57137362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03E5C48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A961B0" w14:paraId="7B765E66" w14:textId="77777777" w:rsidTr="00A961B0">
        <w:tc>
          <w:tcPr>
            <w:tcW w:w="4650" w:type="dxa"/>
            <w:shd w:val="clear" w:color="auto" w:fill="auto"/>
          </w:tcPr>
          <w:p w14:paraId="4DC62D2F" w14:textId="77777777" w:rsidR="00A961B0" w:rsidRPr="00A961B0" w:rsidRDefault="00A961B0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Ali, Marry, Kim, Teddy, Monika, John</w:t>
            </w:r>
          </w:p>
          <w:p w14:paraId="70E97D52" w14:textId="411B422A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5103" w:type="dxa"/>
            <w:shd w:val="clear" w:color="auto" w:fill="auto"/>
          </w:tcPr>
          <w:p w14:paraId="487995D8" w14:textId="63448F39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"Monika", "Marry", "Teddy", "John", "Ali", "Kim"]</w:t>
            </w:r>
          </w:p>
        </w:tc>
      </w:tr>
      <w:tr w:rsidR="00A961B0" w14:paraId="65AABFAC" w14:textId="77777777" w:rsidTr="00A961B0">
        <w:tc>
          <w:tcPr>
            <w:tcW w:w="4650" w:type="dxa"/>
            <w:shd w:val="clear" w:color="auto" w:fill="auto"/>
          </w:tcPr>
          <w:p w14:paraId="07107495" w14:textId="788E4F11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, Tim, Kate, Tom, Alex</w:t>
            </w:r>
          </w:p>
        </w:tc>
        <w:tc>
          <w:tcPr>
            <w:tcW w:w="5103" w:type="dxa"/>
            <w:shd w:val="clear" w:color="auto" w:fill="auto"/>
          </w:tcPr>
          <w:p w14:paraId="1D551F9E" w14:textId="6D2E4E8E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'Lilly', 'Alex', 'Kate', 'Tim', 'Tom']</w:t>
            </w:r>
          </w:p>
        </w:tc>
      </w:tr>
    </w:tbl>
    <w:p w14:paraId="4A6B0FC2" w14:textId="77777777" w:rsidR="003A46FA" w:rsidRDefault="003A46FA" w:rsidP="003A46FA">
      <w:pPr>
        <w:pStyle w:val="Heading3"/>
        <w:rPr>
          <w:lang w:val="bg-BG"/>
        </w:rPr>
      </w:pPr>
      <w:r>
        <w:lastRenderedPageBreak/>
        <w:t>Hints</w:t>
      </w:r>
    </w:p>
    <w:p w14:paraId="08485F9E" w14:textId="1BF83393" w:rsidR="003A46FA" w:rsidRDefault="003A46FA" w:rsidP="003A46FA">
      <w:pPr>
        <w:rPr>
          <w:lang w:val="bg-BG"/>
        </w:rPr>
      </w:pPr>
      <w:r>
        <w:t>Read the string and split it:</w:t>
      </w:r>
    </w:p>
    <w:p w14:paraId="5B88F794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45C107A5" wp14:editId="24F19FFC">
            <wp:extent cx="4304499" cy="335961"/>
            <wp:effectExtent l="19050" t="19050" r="20320" b="2603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499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ED809" w14:textId="078773E1" w:rsidR="003A46FA" w:rsidRDefault="003A46FA" w:rsidP="003A46FA">
      <w:pPr>
        <w:rPr>
          <w:lang w:val="bg-BG"/>
        </w:rPr>
      </w:pPr>
      <w:r>
        <w:t>U</w:t>
      </w:r>
      <w:r w:rsidRPr="005B258A">
        <w:t xml:space="preserve">se a </w:t>
      </w:r>
      <w:r>
        <w:t>sorted()</w:t>
      </w:r>
      <w:r w:rsidRPr="005B258A">
        <w:t xml:space="preserve"> function to </w:t>
      </w:r>
      <w:r>
        <w:t>sort the names by their length first, and then</w:t>
      </w:r>
      <w:r>
        <w:rPr>
          <w:lang w:val="bg-BG"/>
        </w:rPr>
        <w:t xml:space="preserve"> -</w:t>
      </w:r>
      <w:r>
        <w:t xml:space="preserve"> alphabetically:</w:t>
      </w:r>
    </w:p>
    <w:p w14:paraId="7302A0FE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0AE3F5C3" wp14:editId="552D38FA">
            <wp:extent cx="6390316" cy="371529"/>
            <wp:effectExtent l="19050" t="19050" r="10795" b="28575"/>
            <wp:docPr id="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37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E7144D" w14:textId="65D2F6A7" w:rsidR="003A46FA" w:rsidRDefault="003A46FA" w:rsidP="003A46FA">
      <w:pPr>
        <w:rPr>
          <w:lang w:val="bg-BG"/>
        </w:rPr>
      </w:pPr>
      <w:r>
        <w:t xml:space="preserve">Print </w:t>
      </w:r>
      <w:proofErr w:type="gramStart"/>
      <w:r>
        <w:t>the final result</w:t>
      </w:r>
      <w:proofErr w:type="gramEnd"/>
      <w:r>
        <w:t>:</w:t>
      </w:r>
    </w:p>
    <w:p w14:paraId="7D6FF085" w14:textId="04284652" w:rsidR="003A46FA" w:rsidRP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5917ECFD" wp14:editId="1B493D85">
            <wp:extent cx="2563283" cy="408640"/>
            <wp:effectExtent l="19050" t="19050" r="8890" b="10795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069" cy="411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E3E3E3" w14:textId="557C6906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  <w:bCs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3EF8C56B">
            <wp:extent cx="5965862" cy="335961"/>
            <wp:effectExtent l="19050" t="19050" r="15875" b="26035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62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0EBEC" w14:textId="79AF1BF2" w:rsidR="00E4790A" w:rsidRDefault="005B258A">
      <w:pPr>
        <w:rPr>
          <w:lang w:val="bg-BG"/>
        </w:rPr>
      </w:pPr>
      <w:r>
        <w:t>U</w:t>
      </w:r>
      <w:r w:rsidRPr="005B258A">
        <w:t>se a map function to iterate over the list to find all the even numbers, and add their indices</w:t>
      </w:r>
      <w:r w:rsidR="003F6BFF">
        <w:t>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75D4C23B" wp14:editId="5053ED59">
            <wp:extent cx="6352899" cy="1157817"/>
            <wp:effectExtent l="19050" t="19050" r="10160" b="2349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11646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F87B4" w14:textId="0DEFBBF7" w:rsidR="00E4790A" w:rsidRDefault="005B258A">
      <w:pPr>
        <w:rPr>
          <w:lang w:val="bg-BG"/>
        </w:rPr>
      </w:pPr>
      <w:r>
        <w:t>U</w:t>
      </w:r>
      <w:r w:rsidRPr="005B258A">
        <w:t xml:space="preserve">se </w:t>
      </w:r>
      <w:r>
        <w:t xml:space="preserve">the </w:t>
      </w:r>
      <w:r w:rsidRPr="005B258A">
        <w:t>filter function to filter only the indices</w:t>
      </w:r>
      <w:r>
        <w:t xml:space="preserve"> and 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472AEC73">
            <wp:extent cx="6549326" cy="497417"/>
            <wp:effectExtent l="19050" t="19050" r="23495" b="17145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89" cy="5039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6DCE035C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</w:t>
      </w:r>
      <w:r w:rsidR="0048426F">
        <w:t xml:space="preserve">a </w:t>
      </w:r>
      <w:r w:rsidRPr="00F672E4">
        <w:t xml:space="preserve">string </w:t>
      </w:r>
      <w:r>
        <w:t>of</w:t>
      </w:r>
      <w:r w:rsidRPr="00F672E4">
        <w:t xml:space="preserve"> numbers separated by a single space </w:t>
      </w:r>
    </w:p>
    <w:p w14:paraId="19435A83" w14:textId="6549F480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="0048426F">
        <w:t xml:space="preserve"> (single number).</w:t>
      </w:r>
    </w:p>
    <w:p w14:paraId="3FFE5BA1" w14:textId="77777777" w:rsidR="005B258A" w:rsidRDefault="00F672E4" w:rsidP="00F672E4">
      <w:r>
        <w:lastRenderedPageBreak/>
        <w:t>Y</w:t>
      </w:r>
      <w:r w:rsidRPr="00F672E4">
        <w:t xml:space="preserve">our task is to find out if the employees are generally happy in their office. </w:t>
      </w:r>
    </w:p>
    <w:p w14:paraId="1FE9EB4D" w14:textId="6BF4BDF0" w:rsidR="005B258A" w:rsidRDefault="005B258A" w:rsidP="00F672E4">
      <w:r>
        <w:t>First,</w:t>
      </w:r>
      <w:r w:rsidR="00F672E4" w:rsidRPr="00F672E4">
        <w:t xml:space="preserve"> </w:t>
      </w:r>
      <w:r w:rsidR="00F672E4" w:rsidRPr="00F672E4">
        <w:rPr>
          <w:b/>
          <w:bCs/>
        </w:rPr>
        <w:t>multiply</w:t>
      </w:r>
      <w:r w:rsidR="00F672E4" w:rsidRPr="00F672E4">
        <w:t xml:space="preserve"> </w:t>
      </w:r>
      <w:r w:rsidR="00652867">
        <w:t xml:space="preserve">each </w:t>
      </w:r>
      <w:r>
        <w:t>employee's</w:t>
      </w:r>
      <w:r w:rsidR="00F672E4" w:rsidRPr="00F672E4">
        <w:t xml:space="preserve"> happiness by the factor</w:t>
      </w:r>
      <w:r w:rsidR="00F672E4">
        <w:t>.</w:t>
      </w:r>
    </w:p>
    <w:p w14:paraId="44DBE2C0" w14:textId="258FFD02" w:rsidR="00E4790A" w:rsidRPr="00F672E4" w:rsidRDefault="00F672E4" w:rsidP="00F672E4">
      <w:pPr>
        <w:rPr>
          <w:smallCaps/>
        </w:rPr>
      </w:pP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3C13C3F3" w:rsidR="00F672E4" w:rsidRPr="00F672E4" w:rsidRDefault="00F969D5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>:</w:t>
      </w:r>
    </w:p>
    <w:p w14:paraId="291EA144" w14:textId="38789761" w:rsidR="00E4790A" w:rsidRDefault="00F969D5" w:rsidP="00F672E4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Score: {</w:t>
      </w:r>
      <w:proofErr w:type="spellStart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</w:t>
      </w:r>
      <w:proofErr w:type="spellEnd"/>
      <w:r>
        <w:rPr>
          <w:rFonts w:ascii="Consolas" w:hAnsi="Consolas"/>
          <w:b/>
        </w:rPr>
        <w:t>}. Employees are happy!"</w:t>
      </w:r>
    </w:p>
    <w:p w14:paraId="2B50E59F" w14:textId="27279FA4" w:rsidR="00652867" w:rsidRPr="00652867" w:rsidRDefault="00F969D5">
      <w:pPr>
        <w:pStyle w:val="ListParagraph"/>
        <w:numPr>
          <w:ilvl w:val="0"/>
          <w:numId w:val="3"/>
        </w:numPr>
        <w:rPr>
          <w:lang w:val="bg-BG"/>
        </w:rPr>
      </w:pPr>
      <w:r>
        <w:t>Otherwise:</w:t>
      </w:r>
    </w:p>
    <w:p w14:paraId="171D6F31" w14:textId="146CC1BB" w:rsidR="00E4790A" w:rsidRDefault="00172418" w:rsidP="00652867">
      <w:pPr>
        <w:pStyle w:val="ListParagraph"/>
        <w:rPr>
          <w:lang w:val="bg-BG"/>
        </w:rPr>
      </w:pPr>
      <w:r>
        <w:rPr>
          <w:rFonts w:ascii="Consolas" w:hAnsi="Consolas"/>
          <w:b/>
        </w:rPr>
        <w:t>"Score: {</w:t>
      </w:r>
      <w:proofErr w:type="spellStart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>
        <w:rPr>
          <w:rFonts w:ascii="Consolas" w:hAnsi="Consolas"/>
          <w:b/>
        </w:rPr>
        <w:t>total</w:t>
      </w:r>
      <w:r w:rsidR="00F969D5">
        <w:rPr>
          <w:rFonts w:ascii="Consolas" w:hAnsi="Consolas"/>
          <w:b/>
        </w:rPr>
        <w:t>_count</w:t>
      </w:r>
      <w:proofErr w:type="spellEnd"/>
      <w:r w:rsidR="00F969D5">
        <w:rPr>
          <w:rFonts w:ascii="Consolas" w:hAnsi="Consolas"/>
          <w:b/>
        </w:rPr>
        <w:t>}. Employees are not happy!"</w:t>
      </w:r>
    </w:p>
    <w:p w14:paraId="5F3F7B32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4678"/>
        <w:gridCol w:w="4151"/>
      </w:tblGrid>
      <w:tr w:rsidR="00E4790A" w14:paraId="74E39418" w14:textId="77777777" w:rsidTr="0048426F">
        <w:tc>
          <w:tcPr>
            <w:tcW w:w="1673" w:type="dxa"/>
            <w:shd w:val="clear" w:color="auto" w:fill="D9D9D9" w:themeFill="background1" w:themeFillShade="D9"/>
          </w:tcPr>
          <w:p w14:paraId="2166298C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754A76A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  <w:tc>
          <w:tcPr>
            <w:tcW w:w="4151" w:type="dxa"/>
            <w:shd w:val="clear" w:color="auto" w:fill="D9D9D9" w:themeFill="background1" w:themeFillShade="D9"/>
          </w:tcPr>
          <w:p w14:paraId="35A77941" w14:textId="77777777" w:rsidR="00E4790A" w:rsidRPr="0048426F" w:rsidRDefault="00F969D5">
            <w:pPr>
              <w:spacing w:before="0" w:after="0" w:line="240" w:lineRule="auto"/>
              <w:ind w:right="-90"/>
              <w:jc w:val="center"/>
              <w:rPr>
                <w:b/>
              </w:rPr>
            </w:pPr>
            <w:r w:rsidRPr="0048426F">
              <w:rPr>
                <w:b/>
              </w:rPr>
              <w:t>Comment</w:t>
            </w:r>
          </w:p>
        </w:tc>
      </w:tr>
      <w:tr w:rsidR="00E4790A" w14:paraId="3EEBC93F" w14:textId="77777777" w:rsidTr="0048426F">
        <w:tc>
          <w:tcPr>
            <w:tcW w:w="1673" w:type="dxa"/>
            <w:shd w:val="clear" w:color="auto" w:fill="auto"/>
          </w:tcPr>
          <w:p w14:paraId="59B5429F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1 2 3 4 2 1</w:t>
            </w:r>
          </w:p>
          <w:p w14:paraId="19C9A8C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</w:t>
            </w:r>
          </w:p>
        </w:tc>
        <w:tc>
          <w:tcPr>
            <w:tcW w:w="4678" w:type="dxa"/>
            <w:shd w:val="clear" w:color="auto" w:fill="auto"/>
          </w:tcPr>
          <w:p w14:paraId="685D8E8C" w14:textId="6092C14B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Score</w:t>
            </w:r>
            <w:r w:rsidR="006F3227" w:rsidRPr="0048426F">
              <w:rPr>
                <w:rFonts w:ascii="Consolas" w:hAnsi="Consolas"/>
                <w:bCs/>
              </w:rPr>
              <w:t>:</w:t>
            </w:r>
            <w:r w:rsidRPr="0048426F">
              <w:rPr>
                <w:rFonts w:ascii="Consolas" w:hAnsi="Consolas"/>
                <w:bCs/>
              </w:rPr>
              <w:t xml:space="preserve"> 2/6. Employees are not happy!</w:t>
            </w:r>
          </w:p>
          <w:p w14:paraId="68327509" w14:textId="77777777" w:rsidR="00E4790A" w:rsidRPr="0048426F" w:rsidRDefault="00E4790A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4151" w:type="dxa"/>
            <w:shd w:val="clear" w:color="auto" w:fill="auto"/>
          </w:tcPr>
          <w:p w14:paraId="72C0D4D9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mapping:</w:t>
            </w:r>
          </w:p>
          <w:p w14:paraId="6AB28F5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3 6 9 12 6 3</w:t>
            </w:r>
          </w:p>
          <w:p w14:paraId="5F316527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filtration:</w:t>
            </w:r>
          </w:p>
          <w:p w14:paraId="050268A1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9 12</w:t>
            </w:r>
          </w:p>
          <w:p w14:paraId="4874ABB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2/6 people are happy, so the overall happiness is bad</w:t>
            </w:r>
          </w:p>
        </w:tc>
      </w:tr>
      <w:tr w:rsidR="00E4790A" w14:paraId="2CD46796" w14:textId="77777777" w:rsidTr="0048426F">
        <w:tc>
          <w:tcPr>
            <w:tcW w:w="1673" w:type="dxa"/>
            <w:shd w:val="clear" w:color="auto" w:fill="auto"/>
          </w:tcPr>
          <w:p w14:paraId="769439D8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2 3 2 1 3 3</w:t>
            </w:r>
          </w:p>
          <w:p w14:paraId="2F7C0A02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4</w:t>
            </w:r>
          </w:p>
        </w:tc>
        <w:tc>
          <w:tcPr>
            <w:tcW w:w="4678" w:type="dxa"/>
            <w:shd w:val="clear" w:color="auto" w:fill="auto"/>
          </w:tcPr>
          <w:p w14:paraId="4498AFF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Score: 3/6. Employees are happy!</w:t>
            </w:r>
          </w:p>
        </w:tc>
        <w:tc>
          <w:tcPr>
            <w:tcW w:w="4151" w:type="dxa"/>
            <w:shd w:val="clear" w:color="auto" w:fill="auto"/>
          </w:tcPr>
          <w:p w14:paraId="30A45EC5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Half of the people are happy, so the overall happiness is good</w:t>
            </w:r>
          </w:p>
        </w:tc>
      </w:tr>
    </w:tbl>
    <w:p w14:paraId="6B96ABEC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27646797">
            <wp:extent cx="3704590" cy="656590"/>
            <wp:effectExtent l="19050" t="19050" r="10160" b="1016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r>
        <w:rPr>
          <w:rFonts w:ascii="Consolas" w:hAnsi="Consolas"/>
          <w:b/>
        </w:rPr>
        <w:t>map(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255B607">
            <wp:extent cx="6528435" cy="255905"/>
            <wp:effectExtent l="19050" t="19050" r="24765" b="10795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39895702" wp14:editId="3684A239">
            <wp:extent cx="6820535" cy="191770"/>
            <wp:effectExtent l="19050" t="19050" r="18415" b="1778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CC8" w14:textId="7E526AF4" w:rsidR="00E4790A" w:rsidRDefault="00F969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>
        <w:rPr>
          <w:b/>
        </w:rPr>
        <w:t xml:space="preserve">divide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493C81E9">
            <wp:extent cx="6820535" cy="729615"/>
            <wp:effectExtent l="19050" t="19050" r="18415" b="13335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552" cy="732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31DE9" w14:textId="77777777" w:rsidR="001F0920" w:rsidRDefault="001F0920">
      <w:pPr>
        <w:spacing w:before="0" w:after="0" w:line="240" w:lineRule="auto"/>
      </w:pPr>
      <w:r>
        <w:separator/>
      </w:r>
    </w:p>
  </w:endnote>
  <w:endnote w:type="continuationSeparator" w:id="0">
    <w:p w14:paraId="2194AE77" w14:textId="77777777" w:rsidR="001F0920" w:rsidRDefault="001F092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CA33D" w14:textId="77777777" w:rsidR="00B17632" w:rsidRDefault="00B17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0B9A3" w14:textId="77777777" w:rsidR="00E4790A" w:rsidRDefault="00F969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1763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1763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4AF57F5E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EF53CDC" w14:textId="4AF57F5E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3E1D" w14:textId="77777777" w:rsidR="00B17632" w:rsidRDefault="00B17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49A2C" w14:textId="77777777" w:rsidR="001F0920" w:rsidRDefault="001F0920">
      <w:pPr>
        <w:spacing w:before="0" w:after="0" w:line="240" w:lineRule="auto"/>
      </w:pPr>
      <w:r>
        <w:separator/>
      </w:r>
    </w:p>
  </w:footnote>
  <w:footnote w:type="continuationSeparator" w:id="0">
    <w:p w14:paraId="43028131" w14:textId="77777777" w:rsidR="001F0920" w:rsidRDefault="001F092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745C4" w14:textId="77777777" w:rsidR="00B17632" w:rsidRDefault="00B17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75B76" w14:textId="77777777" w:rsidR="00E4790A" w:rsidRDefault="00E4790A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516CF" w14:textId="77777777" w:rsidR="00B17632" w:rsidRDefault="00B17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5185644">
    <w:abstractNumId w:val="4"/>
  </w:num>
  <w:num w:numId="2" w16cid:durableId="1917082225">
    <w:abstractNumId w:val="7"/>
  </w:num>
  <w:num w:numId="3" w16cid:durableId="951743111">
    <w:abstractNumId w:val="8"/>
  </w:num>
  <w:num w:numId="4" w16cid:durableId="1455756048">
    <w:abstractNumId w:val="2"/>
  </w:num>
  <w:num w:numId="5" w16cid:durableId="1446460970">
    <w:abstractNumId w:val="0"/>
  </w:num>
  <w:num w:numId="6" w16cid:durableId="1365864482">
    <w:abstractNumId w:val="5"/>
  </w:num>
  <w:num w:numId="7" w16cid:durableId="1518694202">
    <w:abstractNumId w:val="1"/>
  </w:num>
  <w:num w:numId="8" w16cid:durableId="1306468019">
    <w:abstractNumId w:val="6"/>
  </w:num>
  <w:num w:numId="9" w16cid:durableId="791676685">
    <w:abstractNumId w:val="3"/>
  </w:num>
  <w:num w:numId="10" w16cid:durableId="1538411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mwqAUA31FnviwAAAA="/>
  </w:docVars>
  <w:rsids>
    <w:rsidRoot w:val="00E4790A"/>
    <w:rsid w:val="00032D3F"/>
    <w:rsid w:val="00044281"/>
    <w:rsid w:val="00053E7D"/>
    <w:rsid w:val="00115067"/>
    <w:rsid w:val="00172418"/>
    <w:rsid w:val="001E0765"/>
    <w:rsid w:val="001E31B3"/>
    <w:rsid w:val="001E50A4"/>
    <w:rsid w:val="001F0920"/>
    <w:rsid w:val="00236973"/>
    <w:rsid w:val="00262844"/>
    <w:rsid w:val="00294B0B"/>
    <w:rsid w:val="00301BCC"/>
    <w:rsid w:val="003154AF"/>
    <w:rsid w:val="00345EB1"/>
    <w:rsid w:val="003A46FA"/>
    <w:rsid w:val="003B3A64"/>
    <w:rsid w:val="003F6BFF"/>
    <w:rsid w:val="0047089D"/>
    <w:rsid w:val="0048426F"/>
    <w:rsid w:val="004C12E0"/>
    <w:rsid w:val="005B258A"/>
    <w:rsid w:val="005E4BF5"/>
    <w:rsid w:val="00652867"/>
    <w:rsid w:val="00653FAC"/>
    <w:rsid w:val="006F3227"/>
    <w:rsid w:val="00782320"/>
    <w:rsid w:val="007A37F3"/>
    <w:rsid w:val="00836189"/>
    <w:rsid w:val="00847E8F"/>
    <w:rsid w:val="0085765C"/>
    <w:rsid w:val="00991F1E"/>
    <w:rsid w:val="009E4572"/>
    <w:rsid w:val="00A1401B"/>
    <w:rsid w:val="00A26DEB"/>
    <w:rsid w:val="00A30042"/>
    <w:rsid w:val="00A4507E"/>
    <w:rsid w:val="00A961B0"/>
    <w:rsid w:val="00AB7658"/>
    <w:rsid w:val="00B00C8E"/>
    <w:rsid w:val="00B06DD2"/>
    <w:rsid w:val="00B17632"/>
    <w:rsid w:val="00B77636"/>
    <w:rsid w:val="00C86059"/>
    <w:rsid w:val="00C957D8"/>
    <w:rsid w:val="00CB526C"/>
    <w:rsid w:val="00CD76AF"/>
    <w:rsid w:val="00D2580C"/>
    <w:rsid w:val="00D8031C"/>
    <w:rsid w:val="00E2366B"/>
    <w:rsid w:val="00E4790A"/>
    <w:rsid w:val="00E55DA0"/>
    <w:rsid w:val="00ED1592"/>
    <w:rsid w:val="00EE68BA"/>
    <w:rsid w:val="00F51E8F"/>
    <w:rsid w:val="00F672E4"/>
    <w:rsid w:val="00F75BD7"/>
    <w:rsid w:val="00F869A4"/>
    <w:rsid w:val="00F969D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softuni.bg/trainings/4222/programming-fundamentals-with-python-september-2023" TargetMode="Externa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90.png"/><Relationship Id="rId39" Type="http://schemas.openxmlformats.org/officeDocument/2006/relationships/image" Target="media/image26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30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5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24" Type="http://schemas.openxmlformats.org/officeDocument/2006/relationships/image" Target="media/image180.png"/><Relationship Id="rId32" Type="http://schemas.openxmlformats.org/officeDocument/2006/relationships/image" Target="media/image22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00.png"/><Relationship Id="rId36" Type="http://schemas.openxmlformats.org/officeDocument/2006/relationships/image" Target="media/image2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7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1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BF0A0-16E7-456F-AF35-D155B4C0D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5</Pages>
  <Words>843</Words>
  <Characters>48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7</cp:revision>
  <cp:lastPrinted>2015-10-26T22:35:00Z</cp:lastPrinted>
  <dcterms:created xsi:type="dcterms:W3CDTF">2019-11-12T12:29:00Z</dcterms:created>
  <dcterms:modified xsi:type="dcterms:W3CDTF">2023-08-21T13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34098a4b341d96adc00226f18d21348ecf65b4b4fb3caf218c8d9e5bc2a61a20</vt:lpwstr>
  </property>
</Properties>
</file>